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</w:tblGrid>
      <w:tr w:rsidR="007D42A5" w14:paraId="543F2073" w14:textId="77777777" w:rsidTr="007D42A5">
        <w:tc>
          <w:tcPr>
            <w:tcW w:w="481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B449431" w14:textId="77777777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 xml:space="preserve">Imię i nazwisko doktoranta: </w:t>
            </w:r>
          </w:p>
          <w:p w14:paraId="0D6AC61E" w14:textId="77777777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</w:p>
        </w:tc>
      </w:tr>
      <w:tr w:rsidR="007D42A5" w14:paraId="185EB62F" w14:textId="77777777" w:rsidTr="007D42A5">
        <w:tc>
          <w:tcPr>
            <w:tcW w:w="4815" w:type="dxa"/>
            <w:tcBorders>
              <w:left w:val="single" w:sz="12" w:space="0" w:color="auto"/>
              <w:right w:val="single" w:sz="12" w:space="0" w:color="auto"/>
            </w:tcBorders>
          </w:tcPr>
          <w:p w14:paraId="0E59715D" w14:textId="0E04D18B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>Rok kształcenia:</w:t>
            </w:r>
          </w:p>
        </w:tc>
      </w:tr>
      <w:tr w:rsidR="007D42A5" w14:paraId="3980C4EE" w14:textId="77777777" w:rsidTr="007D42A5">
        <w:tc>
          <w:tcPr>
            <w:tcW w:w="481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0615D8" w14:textId="7DF729A0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>Dyscyplina:</w:t>
            </w:r>
          </w:p>
        </w:tc>
      </w:tr>
    </w:tbl>
    <w:p w14:paraId="58C07138" w14:textId="4EB813F8" w:rsidR="006B3F78" w:rsidRPr="00DD2E6C" w:rsidRDefault="006B3F78" w:rsidP="006A53B8">
      <w:pPr>
        <w:spacing w:after="120"/>
        <w:jc w:val="center"/>
        <w:rPr>
          <w:b/>
          <w:bCs/>
          <w:sz w:val="32"/>
          <w:szCs w:val="32"/>
        </w:rPr>
      </w:pPr>
      <w:r w:rsidRPr="00DD2E6C">
        <w:rPr>
          <w:b/>
          <w:bCs/>
          <w:sz w:val="32"/>
          <w:szCs w:val="32"/>
        </w:rPr>
        <w:t>KARTA KURSU</w:t>
      </w:r>
    </w:p>
    <w:p w14:paraId="52D1E496" w14:textId="7187F658" w:rsidR="006B3F78" w:rsidRPr="00DD2E6C" w:rsidRDefault="006B3F78" w:rsidP="006A53B8">
      <w:pPr>
        <w:spacing w:after="120"/>
        <w:jc w:val="center"/>
        <w:rPr>
          <w:b/>
          <w:bCs/>
          <w:sz w:val="32"/>
          <w:szCs w:val="32"/>
        </w:rPr>
      </w:pPr>
      <w:r w:rsidRPr="00DD2E6C">
        <w:rPr>
          <w:b/>
          <w:bCs/>
          <w:sz w:val="32"/>
          <w:szCs w:val="32"/>
        </w:rPr>
        <w:t>Seminarium doktoranckie 2 – seminarium badawcze</w:t>
      </w:r>
      <w:r w:rsidR="007212A2">
        <w:rPr>
          <w:b/>
          <w:bCs/>
          <w:sz w:val="32"/>
          <w:szCs w:val="32"/>
        </w:rPr>
        <w:t>*</w:t>
      </w:r>
    </w:p>
    <w:p w14:paraId="2FDDF90A" w14:textId="183D271D" w:rsidR="006B3F78" w:rsidRPr="006B3F78" w:rsidRDefault="00101C99" w:rsidP="006A53B8">
      <w:pPr>
        <w:spacing w:after="120"/>
        <w:jc w:val="center"/>
        <w:rPr>
          <w:sz w:val="28"/>
          <w:szCs w:val="28"/>
        </w:rPr>
      </w:pPr>
      <w:r>
        <w:rPr>
          <w:sz w:val="28"/>
          <w:szCs w:val="28"/>
        </w:rPr>
        <w:t>Rok akademicki 2023/2024</w:t>
      </w:r>
    </w:p>
    <w:tbl>
      <w:tblPr>
        <w:tblStyle w:val="TableGrid"/>
        <w:tblW w:w="1499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3116"/>
        <w:gridCol w:w="3827"/>
        <w:gridCol w:w="2693"/>
        <w:gridCol w:w="993"/>
        <w:gridCol w:w="850"/>
        <w:gridCol w:w="1559"/>
        <w:gridCol w:w="1383"/>
      </w:tblGrid>
      <w:tr w:rsidR="003F4446" w14:paraId="13311CA3" w14:textId="77777777" w:rsidTr="00101C99">
        <w:tc>
          <w:tcPr>
            <w:tcW w:w="575" w:type="dxa"/>
          </w:tcPr>
          <w:p w14:paraId="5C78BE8B" w14:textId="0EE2D2E1" w:rsidR="003F4446" w:rsidRPr="00C92FB4" w:rsidRDefault="003F4446" w:rsidP="00DD2E6C">
            <w:pPr>
              <w:jc w:val="center"/>
              <w:rPr>
                <w:b/>
                <w:bCs/>
                <w:sz w:val="24"/>
                <w:szCs w:val="24"/>
              </w:rPr>
            </w:pPr>
            <w:r w:rsidRPr="00C92FB4">
              <w:rPr>
                <w:b/>
                <w:bCs/>
                <w:sz w:val="24"/>
                <w:szCs w:val="24"/>
              </w:rPr>
              <w:t>L.p.</w:t>
            </w:r>
          </w:p>
        </w:tc>
        <w:tc>
          <w:tcPr>
            <w:tcW w:w="3116" w:type="dxa"/>
          </w:tcPr>
          <w:p w14:paraId="1F32CFD6" w14:textId="2CC558C2" w:rsidR="003F4446" w:rsidRPr="00C92FB4" w:rsidRDefault="003F4446" w:rsidP="00DD2E6C">
            <w:pPr>
              <w:jc w:val="center"/>
              <w:rPr>
                <w:b/>
                <w:bCs/>
                <w:sz w:val="24"/>
                <w:szCs w:val="24"/>
              </w:rPr>
            </w:pPr>
            <w:r w:rsidRPr="00C92FB4">
              <w:rPr>
                <w:b/>
                <w:bCs/>
                <w:sz w:val="24"/>
                <w:szCs w:val="24"/>
              </w:rPr>
              <w:t>Nazwa zajęć</w:t>
            </w:r>
          </w:p>
        </w:tc>
        <w:tc>
          <w:tcPr>
            <w:tcW w:w="3827" w:type="dxa"/>
          </w:tcPr>
          <w:p w14:paraId="4386F677" w14:textId="5ED2C8A2" w:rsidR="003F4446" w:rsidRPr="00C92FB4" w:rsidRDefault="003F4446" w:rsidP="00DD2E6C">
            <w:pPr>
              <w:jc w:val="center"/>
              <w:rPr>
                <w:b/>
                <w:bCs/>
                <w:sz w:val="24"/>
                <w:szCs w:val="24"/>
              </w:rPr>
            </w:pPr>
            <w:r w:rsidRPr="00C92FB4">
              <w:rPr>
                <w:b/>
                <w:bCs/>
                <w:sz w:val="24"/>
                <w:szCs w:val="24"/>
              </w:rPr>
              <w:t>Krótki opis</w:t>
            </w:r>
          </w:p>
        </w:tc>
        <w:tc>
          <w:tcPr>
            <w:tcW w:w="2693" w:type="dxa"/>
          </w:tcPr>
          <w:p w14:paraId="3DA6664F" w14:textId="259A2CED" w:rsidR="00B43578" w:rsidRPr="003F4446" w:rsidRDefault="00B43578" w:rsidP="00B4357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</w:t>
            </w:r>
            <w:r w:rsidRPr="003F4446">
              <w:rPr>
                <w:b/>
                <w:bCs/>
                <w:sz w:val="24"/>
                <w:szCs w:val="24"/>
              </w:rPr>
              <w:t xml:space="preserve">mię i nazwisko </w:t>
            </w:r>
          </w:p>
          <w:p w14:paraId="33AFBD91" w14:textId="77777777" w:rsidR="00B43578" w:rsidRPr="003F4446" w:rsidRDefault="00B43578" w:rsidP="00B43578">
            <w:pPr>
              <w:jc w:val="center"/>
              <w:rPr>
                <w:b/>
                <w:bCs/>
                <w:sz w:val="24"/>
                <w:szCs w:val="24"/>
              </w:rPr>
            </w:pPr>
            <w:r w:rsidRPr="003F4446">
              <w:rPr>
                <w:b/>
                <w:bCs/>
                <w:sz w:val="24"/>
                <w:szCs w:val="24"/>
              </w:rPr>
              <w:t>prowadzącego</w:t>
            </w:r>
          </w:p>
          <w:p w14:paraId="26BA4B7A" w14:textId="5EB440AE" w:rsidR="00B43578" w:rsidRDefault="00B43578" w:rsidP="00B43578">
            <w:pPr>
              <w:jc w:val="center"/>
              <w:rPr>
                <w:b/>
                <w:bCs/>
                <w:sz w:val="24"/>
                <w:szCs w:val="24"/>
              </w:rPr>
            </w:pPr>
            <w:r w:rsidRPr="003F4446">
              <w:rPr>
                <w:b/>
                <w:bCs/>
                <w:sz w:val="24"/>
                <w:szCs w:val="24"/>
              </w:rPr>
              <w:t>lub organizatora</w:t>
            </w:r>
            <w:r>
              <w:rPr>
                <w:b/>
                <w:bCs/>
                <w:sz w:val="24"/>
                <w:szCs w:val="24"/>
              </w:rPr>
              <w:t xml:space="preserve">, </w:t>
            </w:r>
          </w:p>
          <w:p w14:paraId="5F528EAE" w14:textId="5D7B4FE1" w:rsidR="003F4446" w:rsidRPr="00C92FB4" w:rsidRDefault="00B43578" w:rsidP="00B4357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zwa jednostki</w:t>
            </w:r>
            <w:r w:rsidR="003F4446" w:rsidRPr="003F4446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993" w:type="dxa"/>
          </w:tcPr>
          <w:p w14:paraId="7B5C14EA" w14:textId="1F92D719" w:rsidR="003F4446" w:rsidRPr="00C92FB4" w:rsidRDefault="003F4446" w:rsidP="00DD2E6C">
            <w:pPr>
              <w:jc w:val="center"/>
              <w:rPr>
                <w:b/>
                <w:bCs/>
                <w:sz w:val="24"/>
                <w:szCs w:val="24"/>
              </w:rPr>
            </w:pPr>
            <w:r w:rsidRPr="00C92FB4">
              <w:rPr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850" w:type="dxa"/>
          </w:tcPr>
          <w:p w14:paraId="169B3C7D" w14:textId="210E5336" w:rsidR="003F4446" w:rsidRPr="00C92FB4" w:rsidRDefault="003F4446" w:rsidP="00DD2E6C">
            <w:pPr>
              <w:jc w:val="center"/>
              <w:rPr>
                <w:b/>
                <w:bCs/>
                <w:sz w:val="24"/>
                <w:szCs w:val="24"/>
              </w:rPr>
            </w:pPr>
            <w:r w:rsidRPr="00C92FB4">
              <w:rPr>
                <w:b/>
                <w:bCs/>
                <w:sz w:val="24"/>
                <w:szCs w:val="24"/>
              </w:rPr>
              <w:t>Liczba godzin</w:t>
            </w:r>
          </w:p>
        </w:tc>
        <w:tc>
          <w:tcPr>
            <w:tcW w:w="1559" w:type="dxa"/>
          </w:tcPr>
          <w:p w14:paraId="2404F5D9" w14:textId="5E22342B" w:rsidR="003F4446" w:rsidRPr="00C92FB4" w:rsidRDefault="00101C99" w:rsidP="003F444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</w:t>
            </w:r>
            <w:r w:rsidR="003F4446" w:rsidRPr="00C92FB4">
              <w:rPr>
                <w:b/>
                <w:bCs/>
                <w:sz w:val="24"/>
                <w:szCs w:val="24"/>
              </w:rPr>
              <w:t>odpis prowadzącego</w:t>
            </w:r>
          </w:p>
          <w:p w14:paraId="5C6C350A" w14:textId="6D584AFD" w:rsidR="003F4446" w:rsidRPr="00C92FB4" w:rsidRDefault="003F4446" w:rsidP="003F4446">
            <w:pPr>
              <w:jc w:val="center"/>
              <w:rPr>
                <w:b/>
                <w:bCs/>
                <w:sz w:val="24"/>
                <w:szCs w:val="24"/>
              </w:rPr>
            </w:pPr>
            <w:r w:rsidRPr="00C92FB4">
              <w:rPr>
                <w:b/>
                <w:bCs/>
                <w:sz w:val="24"/>
                <w:szCs w:val="24"/>
              </w:rPr>
              <w:t>lub organizatora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383" w:type="dxa"/>
          </w:tcPr>
          <w:p w14:paraId="41E61D6C" w14:textId="0B48EC6C" w:rsidR="003F4446" w:rsidRPr="00C92FB4" w:rsidRDefault="003F4446" w:rsidP="00DD2E6C">
            <w:pPr>
              <w:jc w:val="center"/>
              <w:rPr>
                <w:b/>
                <w:bCs/>
                <w:sz w:val="24"/>
                <w:szCs w:val="24"/>
              </w:rPr>
            </w:pPr>
            <w:r w:rsidRPr="00C92FB4">
              <w:rPr>
                <w:b/>
                <w:bCs/>
                <w:sz w:val="24"/>
                <w:szCs w:val="24"/>
              </w:rPr>
              <w:t>Podpis</w:t>
            </w:r>
          </w:p>
          <w:p w14:paraId="3E3BB239" w14:textId="5BCF7C73" w:rsidR="003F4446" w:rsidRPr="00C92FB4" w:rsidRDefault="003F4446" w:rsidP="00DD2E6C">
            <w:pPr>
              <w:jc w:val="center"/>
              <w:rPr>
                <w:b/>
                <w:bCs/>
                <w:sz w:val="24"/>
                <w:szCs w:val="24"/>
              </w:rPr>
            </w:pPr>
            <w:r w:rsidRPr="00C92FB4">
              <w:rPr>
                <w:b/>
                <w:bCs/>
                <w:sz w:val="24"/>
                <w:szCs w:val="24"/>
              </w:rPr>
              <w:t>promotora</w:t>
            </w:r>
          </w:p>
        </w:tc>
      </w:tr>
      <w:tr w:rsidR="003F4446" w14:paraId="656908BB" w14:textId="77777777" w:rsidTr="00101C99">
        <w:tc>
          <w:tcPr>
            <w:tcW w:w="575" w:type="dxa"/>
          </w:tcPr>
          <w:p w14:paraId="5E244A37" w14:textId="00F11637" w:rsidR="003F4446" w:rsidRDefault="003F4446" w:rsidP="00C92FB4">
            <w:pPr>
              <w:spacing w:before="60" w:after="60"/>
            </w:pPr>
            <w:r>
              <w:t>1.</w:t>
            </w:r>
          </w:p>
        </w:tc>
        <w:tc>
          <w:tcPr>
            <w:tcW w:w="3116" w:type="dxa"/>
          </w:tcPr>
          <w:p w14:paraId="3140183E" w14:textId="77777777" w:rsidR="003F4446" w:rsidRDefault="003F4446" w:rsidP="00C92FB4">
            <w:pPr>
              <w:spacing w:before="60" w:after="60"/>
            </w:pPr>
          </w:p>
        </w:tc>
        <w:tc>
          <w:tcPr>
            <w:tcW w:w="3827" w:type="dxa"/>
          </w:tcPr>
          <w:p w14:paraId="37C6C610" w14:textId="77777777" w:rsidR="003F4446" w:rsidRDefault="003F4446" w:rsidP="00C92FB4">
            <w:pPr>
              <w:spacing w:before="60" w:after="60"/>
            </w:pPr>
          </w:p>
        </w:tc>
        <w:tc>
          <w:tcPr>
            <w:tcW w:w="2693" w:type="dxa"/>
          </w:tcPr>
          <w:p w14:paraId="7EF97982" w14:textId="77777777" w:rsidR="003F4446" w:rsidRDefault="003F4446" w:rsidP="00C92FB4">
            <w:pPr>
              <w:spacing w:before="60" w:after="60"/>
            </w:pPr>
          </w:p>
        </w:tc>
        <w:tc>
          <w:tcPr>
            <w:tcW w:w="993" w:type="dxa"/>
          </w:tcPr>
          <w:p w14:paraId="02EECA75" w14:textId="7D3896AE" w:rsidR="003F4446" w:rsidRDefault="003F4446" w:rsidP="00C92FB4">
            <w:pPr>
              <w:spacing w:before="60" w:after="60"/>
            </w:pPr>
          </w:p>
        </w:tc>
        <w:tc>
          <w:tcPr>
            <w:tcW w:w="850" w:type="dxa"/>
          </w:tcPr>
          <w:p w14:paraId="1DD9AC5E" w14:textId="77777777" w:rsidR="003F4446" w:rsidRDefault="003F4446" w:rsidP="00C92FB4">
            <w:pPr>
              <w:spacing w:before="60" w:after="60"/>
            </w:pPr>
          </w:p>
        </w:tc>
        <w:tc>
          <w:tcPr>
            <w:tcW w:w="1559" w:type="dxa"/>
          </w:tcPr>
          <w:p w14:paraId="42B65F07" w14:textId="77777777" w:rsidR="003F4446" w:rsidRDefault="003F4446" w:rsidP="00C92FB4">
            <w:pPr>
              <w:spacing w:before="60" w:after="60"/>
            </w:pPr>
          </w:p>
        </w:tc>
        <w:tc>
          <w:tcPr>
            <w:tcW w:w="1383" w:type="dxa"/>
          </w:tcPr>
          <w:p w14:paraId="696867F5" w14:textId="77777777" w:rsidR="003F4446" w:rsidRDefault="003F4446" w:rsidP="00C92FB4">
            <w:pPr>
              <w:spacing w:before="60" w:after="60"/>
            </w:pPr>
          </w:p>
        </w:tc>
      </w:tr>
      <w:tr w:rsidR="003F4446" w14:paraId="03CCACE8" w14:textId="77777777" w:rsidTr="00101C99">
        <w:tc>
          <w:tcPr>
            <w:tcW w:w="575" w:type="dxa"/>
          </w:tcPr>
          <w:p w14:paraId="0980C8E6" w14:textId="31B1F10F" w:rsidR="003F4446" w:rsidRDefault="003F4446" w:rsidP="00C92FB4">
            <w:pPr>
              <w:spacing w:before="60" w:after="60"/>
            </w:pPr>
            <w:r>
              <w:t>2.</w:t>
            </w:r>
          </w:p>
        </w:tc>
        <w:tc>
          <w:tcPr>
            <w:tcW w:w="3116" w:type="dxa"/>
          </w:tcPr>
          <w:p w14:paraId="2CA7E6AA" w14:textId="77777777" w:rsidR="003F4446" w:rsidRDefault="003F4446" w:rsidP="00C92FB4">
            <w:pPr>
              <w:spacing w:before="60" w:after="60"/>
            </w:pPr>
          </w:p>
        </w:tc>
        <w:tc>
          <w:tcPr>
            <w:tcW w:w="3827" w:type="dxa"/>
          </w:tcPr>
          <w:p w14:paraId="76E7A13E" w14:textId="77777777" w:rsidR="003F4446" w:rsidRDefault="003F4446" w:rsidP="00C92FB4">
            <w:pPr>
              <w:spacing w:before="60" w:after="60"/>
            </w:pPr>
          </w:p>
        </w:tc>
        <w:tc>
          <w:tcPr>
            <w:tcW w:w="2693" w:type="dxa"/>
          </w:tcPr>
          <w:p w14:paraId="6E7B080D" w14:textId="77777777" w:rsidR="003F4446" w:rsidRDefault="003F4446" w:rsidP="00C92FB4">
            <w:pPr>
              <w:spacing w:before="60" w:after="60"/>
            </w:pPr>
          </w:p>
        </w:tc>
        <w:tc>
          <w:tcPr>
            <w:tcW w:w="993" w:type="dxa"/>
          </w:tcPr>
          <w:p w14:paraId="4048C9B2" w14:textId="43B76A6F" w:rsidR="003F4446" w:rsidRDefault="003F4446" w:rsidP="00C92FB4">
            <w:pPr>
              <w:spacing w:before="60" w:after="60"/>
            </w:pPr>
          </w:p>
        </w:tc>
        <w:tc>
          <w:tcPr>
            <w:tcW w:w="850" w:type="dxa"/>
          </w:tcPr>
          <w:p w14:paraId="436E8582" w14:textId="77777777" w:rsidR="003F4446" w:rsidRDefault="003F4446" w:rsidP="00C92FB4">
            <w:pPr>
              <w:spacing w:before="60" w:after="60"/>
            </w:pP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0204AFE3" w14:textId="77777777" w:rsidR="003F4446" w:rsidRDefault="003F4446" w:rsidP="00C92FB4">
            <w:pPr>
              <w:spacing w:before="60" w:after="60"/>
            </w:pPr>
          </w:p>
        </w:tc>
        <w:tc>
          <w:tcPr>
            <w:tcW w:w="1383" w:type="dxa"/>
          </w:tcPr>
          <w:p w14:paraId="08DC3AE9" w14:textId="77777777" w:rsidR="003F4446" w:rsidRDefault="003F4446" w:rsidP="00C92FB4">
            <w:pPr>
              <w:spacing w:before="60" w:after="60"/>
            </w:pPr>
          </w:p>
        </w:tc>
      </w:tr>
      <w:tr w:rsidR="003F4446" w14:paraId="6D9267C7" w14:textId="77777777" w:rsidTr="00101C99">
        <w:tc>
          <w:tcPr>
            <w:tcW w:w="575" w:type="dxa"/>
          </w:tcPr>
          <w:p w14:paraId="5E11E37D" w14:textId="5D1BB704" w:rsidR="003F4446" w:rsidRDefault="003F4446" w:rsidP="00C92FB4">
            <w:pPr>
              <w:spacing w:before="60" w:after="60"/>
            </w:pPr>
            <w:r>
              <w:t>3.</w:t>
            </w:r>
          </w:p>
        </w:tc>
        <w:tc>
          <w:tcPr>
            <w:tcW w:w="3116" w:type="dxa"/>
          </w:tcPr>
          <w:p w14:paraId="6F510B3A" w14:textId="77777777" w:rsidR="003F4446" w:rsidRDefault="003F4446" w:rsidP="00C92FB4">
            <w:pPr>
              <w:spacing w:before="60" w:after="60"/>
            </w:pPr>
          </w:p>
        </w:tc>
        <w:tc>
          <w:tcPr>
            <w:tcW w:w="3827" w:type="dxa"/>
          </w:tcPr>
          <w:p w14:paraId="3F200F12" w14:textId="77777777" w:rsidR="003F4446" w:rsidRDefault="003F4446" w:rsidP="00C92FB4">
            <w:pPr>
              <w:spacing w:before="60" w:after="60"/>
            </w:pPr>
          </w:p>
        </w:tc>
        <w:tc>
          <w:tcPr>
            <w:tcW w:w="2693" w:type="dxa"/>
          </w:tcPr>
          <w:p w14:paraId="31AFB792" w14:textId="77777777" w:rsidR="003F4446" w:rsidRDefault="003F4446" w:rsidP="00C92FB4">
            <w:pPr>
              <w:spacing w:before="60" w:after="60"/>
            </w:pPr>
          </w:p>
        </w:tc>
        <w:tc>
          <w:tcPr>
            <w:tcW w:w="993" w:type="dxa"/>
          </w:tcPr>
          <w:p w14:paraId="13289AB2" w14:textId="00F0D1DD" w:rsidR="003F4446" w:rsidRDefault="003F4446" w:rsidP="00C92FB4">
            <w:pPr>
              <w:spacing w:before="60" w:after="60"/>
            </w:pPr>
          </w:p>
        </w:tc>
        <w:tc>
          <w:tcPr>
            <w:tcW w:w="850" w:type="dxa"/>
            <w:tcBorders>
              <w:bottom w:val="single" w:sz="8" w:space="0" w:color="auto"/>
            </w:tcBorders>
          </w:tcPr>
          <w:p w14:paraId="17C3646D" w14:textId="77777777" w:rsidR="003F4446" w:rsidRDefault="003F4446" w:rsidP="00C92FB4">
            <w:pPr>
              <w:spacing w:before="60" w:after="60"/>
            </w:pPr>
          </w:p>
        </w:tc>
        <w:tc>
          <w:tcPr>
            <w:tcW w:w="1559" w:type="dxa"/>
            <w:tcBorders>
              <w:bottom w:val="single" w:sz="8" w:space="0" w:color="auto"/>
            </w:tcBorders>
          </w:tcPr>
          <w:p w14:paraId="3DF06132" w14:textId="77777777" w:rsidR="003F4446" w:rsidRDefault="003F4446" w:rsidP="00C92FB4">
            <w:pPr>
              <w:spacing w:before="60" w:after="60"/>
            </w:pPr>
          </w:p>
        </w:tc>
        <w:tc>
          <w:tcPr>
            <w:tcW w:w="1383" w:type="dxa"/>
            <w:tcBorders>
              <w:bottom w:val="nil"/>
            </w:tcBorders>
          </w:tcPr>
          <w:p w14:paraId="49CD8C76" w14:textId="77777777" w:rsidR="003F4446" w:rsidRDefault="003F4446" w:rsidP="00C92FB4">
            <w:pPr>
              <w:spacing w:before="60" w:after="60"/>
            </w:pPr>
          </w:p>
        </w:tc>
      </w:tr>
      <w:tr w:rsidR="00101C99" w14:paraId="645241A9" w14:textId="77777777" w:rsidTr="00101C99">
        <w:tc>
          <w:tcPr>
            <w:tcW w:w="7518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71998CEC" w14:textId="766A00F3" w:rsidR="00101C99" w:rsidRDefault="00101C99" w:rsidP="00C92FB4">
            <w:pPr>
              <w:spacing w:before="60" w:after="60"/>
              <w:jc w:val="right"/>
            </w:pPr>
          </w:p>
        </w:tc>
        <w:tc>
          <w:tcPr>
            <w:tcW w:w="3686" w:type="dxa"/>
            <w:gridSpan w:val="2"/>
            <w:tcBorders>
              <w:left w:val="single" w:sz="8" w:space="0" w:color="auto"/>
              <w:right w:val="single" w:sz="8" w:space="0" w:color="auto"/>
            </w:tcBorders>
            <w:shd w:val="clear" w:color="auto" w:fill="FFFFFF" w:themeFill="background1"/>
          </w:tcPr>
          <w:p w14:paraId="43CDC74A" w14:textId="3D221CEE" w:rsidR="00101C99" w:rsidRPr="006A53B8" w:rsidRDefault="00101C99" w:rsidP="006A53B8">
            <w:pPr>
              <w:spacing w:before="60" w:after="60"/>
              <w:ind w:right="612"/>
              <w:jc w:val="right"/>
              <w:rPr>
                <w:b/>
                <w:bCs/>
              </w:rPr>
            </w:pPr>
            <w:r w:rsidRPr="006A53B8">
              <w:rPr>
                <w:b/>
                <w:bCs/>
              </w:rPr>
              <w:t>Łącznie</w:t>
            </w:r>
          </w:p>
        </w:tc>
        <w:tc>
          <w:tcPr>
            <w:tcW w:w="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</w:tcPr>
          <w:p w14:paraId="48633CFF" w14:textId="77777777" w:rsidR="00101C99" w:rsidRDefault="00101C99" w:rsidP="00C92FB4">
            <w:pPr>
              <w:spacing w:before="60" w:after="60"/>
            </w:pPr>
          </w:p>
        </w:tc>
        <w:tc>
          <w:tcPr>
            <w:tcW w:w="2942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</w:tcPr>
          <w:p w14:paraId="6D8A0E44" w14:textId="77777777" w:rsidR="00101C99" w:rsidRDefault="00101C99" w:rsidP="00C92FB4">
            <w:pPr>
              <w:spacing w:before="60" w:after="60"/>
            </w:pPr>
          </w:p>
        </w:tc>
      </w:tr>
    </w:tbl>
    <w:p w14:paraId="5D43C663" w14:textId="43A5DB37" w:rsidR="006A53B8" w:rsidRDefault="006A53B8" w:rsidP="00C92FB4"/>
    <w:tbl>
      <w:tblPr>
        <w:tblStyle w:val="TableGrid"/>
        <w:tblpPr w:leftFromText="141" w:rightFromText="141" w:vertAnchor="text" w:horzAnchor="margin" w:tblpXSpec="right" w:tblpY="337"/>
        <w:tblW w:w="0" w:type="auto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957"/>
        <w:gridCol w:w="4120"/>
      </w:tblGrid>
      <w:tr w:rsidR="00386C1B" w14:paraId="53F55EE7" w14:textId="77777777" w:rsidTr="00B31777">
        <w:tc>
          <w:tcPr>
            <w:tcW w:w="4957" w:type="dxa"/>
            <w:vAlign w:val="center"/>
          </w:tcPr>
          <w:p w14:paraId="1AE51B04" w14:textId="77777777" w:rsidR="00386C1B" w:rsidRPr="00B31777" w:rsidRDefault="00386C1B" w:rsidP="00300A3A">
            <w:pPr>
              <w:jc w:val="center"/>
              <w:rPr>
                <w:i/>
                <w:iCs/>
                <w:color w:val="404040" w:themeColor="text1" w:themeTint="BF"/>
              </w:rPr>
            </w:pPr>
            <w:r w:rsidRPr="00B31777">
              <w:rPr>
                <w:i/>
                <w:iCs/>
                <w:color w:val="404040" w:themeColor="text1" w:themeTint="BF"/>
              </w:rPr>
              <w:t>Informacja o zaliczeniu przedmiotu</w:t>
            </w:r>
          </w:p>
        </w:tc>
        <w:tc>
          <w:tcPr>
            <w:tcW w:w="4120" w:type="dxa"/>
          </w:tcPr>
          <w:p w14:paraId="624A358D" w14:textId="77777777" w:rsidR="00386C1B" w:rsidRPr="00B31777" w:rsidRDefault="00386C1B" w:rsidP="00386C1B">
            <w:pPr>
              <w:rPr>
                <w:color w:val="404040" w:themeColor="text1" w:themeTint="BF"/>
              </w:rPr>
            </w:pPr>
            <w:r w:rsidRPr="00B31777">
              <w:rPr>
                <w:i/>
                <w:iCs/>
                <w:color w:val="404040" w:themeColor="text1" w:themeTint="BF"/>
              </w:rPr>
              <w:t>Data i podpis dyrektora szkoły doktorskiej</w:t>
            </w:r>
          </w:p>
        </w:tc>
      </w:tr>
      <w:tr w:rsidR="00386C1B" w14:paraId="4FB19633" w14:textId="77777777" w:rsidTr="00B31777">
        <w:tc>
          <w:tcPr>
            <w:tcW w:w="4957" w:type="dxa"/>
          </w:tcPr>
          <w:p w14:paraId="18212BB3" w14:textId="77777777" w:rsidR="00A7631D" w:rsidRDefault="00A7631D" w:rsidP="00A7631D">
            <w:pPr>
              <w:jc w:val="center"/>
            </w:pPr>
          </w:p>
          <w:p w14:paraId="0746A75A" w14:textId="77BC915A" w:rsidR="00386C1B" w:rsidRDefault="00A7631D" w:rsidP="00A7631D">
            <w:pPr>
              <w:jc w:val="center"/>
            </w:pPr>
            <w:r>
              <w:t>ZAL/NZAL</w:t>
            </w:r>
          </w:p>
        </w:tc>
        <w:tc>
          <w:tcPr>
            <w:tcW w:w="4120" w:type="dxa"/>
          </w:tcPr>
          <w:p w14:paraId="141FD751" w14:textId="77777777" w:rsidR="00386C1B" w:rsidRDefault="00386C1B" w:rsidP="00386C1B"/>
          <w:p w14:paraId="5A1303D5" w14:textId="77777777" w:rsidR="00386C1B" w:rsidRDefault="00386C1B" w:rsidP="00386C1B"/>
          <w:p w14:paraId="3C8EDC98" w14:textId="2686DC5F" w:rsidR="00386C1B" w:rsidRDefault="00386C1B" w:rsidP="00386C1B"/>
        </w:tc>
      </w:tr>
    </w:tbl>
    <w:p w14:paraId="0FAF6175" w14:textId="7B4A4E4A" w:rsidR="006A53B8" w:rsidRDefault="006A53B8" w:rsidP="00C92FB4">
      <w:pPr>
        <w:rPr>
          <w:i/>
          <w:iCs/>
        </w:rPr>
      </w:pPr>
    </w:p>
    <w:p w14:paraId="6CAA710E" w14:textId="61C00FCF" w:rsidR="007212A2" w:rsidRDefault="007212A2" w:rsidP="00C92FB4">
      <w:pPr>
        <w:rPr>
          <w:i/>
          <w:iCs/>
        </w:rPr>
      </w:pPr>
    </w:p>
    <w:p w14:paraId="202B5D6E" w14:textId="7547F6A7" w:rsidR="007212A2" w:rsidRDefault="007212A2" w:rsidP="00C92FB4">
      <w:pPr>
        <w:rPr>
          <w:i/>
          <w:iCs/>
        </w:rPr>
      </w:pPr>
    </w:p>
    <w:p w14:paraId="77742EF2" w14:textId="696C099E" w:rsidR="007212A2" w:rsidRPr="006A53B8" w:rsidRDefault="007212A2" w:rsidP="00C92FB4">
      <w:pPr>
        <w:rPr>
          <w:i/>
          <w:iCs/>
        </w:rPr>
      </w:pPr>
      <w:bookmarkStart w:id="0" w:name="_GoBack"/>
      <w:bookmarkEnd w:id="0"/>
      <w:r>
        <w:rPr>
          <w:sz w:val="20"/>
          <w:szCs w:val="20"/>
        </w:rPr>
        <w:t>* Zajęcia te mogą być realizowane w formie seminarium z promotorem (nie więcej niż 10 godzin/rok), ale głównie, po uzgodnieniu z promotorem, w formie specjalistycznych seminariów, warsztatów lub konsultacji z innymi specjalistami z kraju lub zagranicy.</w:t>
      </w:r>
    </w:p>
    <w:sectPr w:rsidR="007212A2" w:rsidRPr="006A53B8" w:rsidSect="00BF5133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CB8D6E" w14:textId="77777777" w:rsidR="009C2077" w:rsidRDefault="009C2077" w:rsidP="00831D73">
      <w:pPr>
        <w:spacing w:after="0" w:line="240" w:lineRule="auto"/>
      </w:pPr>
      <w:r>
        <w:separator/>
      </w:r>
    </w:p>
  </w:endnote>
  <w:endnote w:type="continuationSeparator" w:id="0">
    <w:p w14:paraId="5EDDFCDA" w14:textId="77777777" w:rsidR="009C2077" w:rsidRDefault="009C2077" w:rsidP="00831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4A6F6D" w14:textId="77777777" w:rsidR="009C2077" w:rsidRDefault="009C2077" w:rsidP="00831D73">
      <w:pPr>
        <w:spacing w:after="0" w:line="240" w:lineRule="auto"/>
      </w:pPr>
      <w:r>
        <w:separator/>
      </w:r>
    </w:p>
  </w:footnote>
  <w:footnote w:type="continuationSeparator" w:id="0">
    <w:p w14:paraId="09A0252D" w14:textId="77777777" w:rsidR="009C2077" w:rsidRDefault="009C2077" w:rsidP="00831D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2CCAAB" w14:textId="77777777" w:rsidR="00831D73" w:rsidRPr="00386C1B" w:rsidRDefault="00831D73" w:rsidP="00BF5133">
    <w:pPr>
      <w:spacing w:after="0" w:line="240" w:lineRule="auto"/>
      <w:ind w:left="10620" w:firstLine="708"/>
      <w:jc w:val="both"/>
      <w:rPr>
        <w:sz w:val="20"/>
        <w:szCs w:val="20"/>
      </w:rPr>
    </w:pPr>
    <w:r w:rsidRPr="00386C1B">
      <w:rPr>
        <w:sz w:val="20"/>
        <w:szCs w:val="20"/>
      </w:rPr>
      <w:t xml:space="preserve">Szkoła Doktorska </w:t>
    </w:r>
  </w:p>
  <w:p w14:paraId="2E67B167" w14:textId="77777777" w:rsidR="00831D73" w:rsidRPr="00386C1B" w:rsidRDefault="00831D73" w:rsidP="00BF5133">
    <w:pPr>
      <w:spacing w:after="0" w:line="240" w:lineRule="auto"/>
      <w:ind w:left="9480" w:firstLine="1848"/>
      <w:jc w:val="both"/>
      <w:rPr>
        <w:sz w:val="20"/>
        <w:szCs w:val="20"/>
      </w:rPr>
    </w:pPr>
    <w:r w:rsidRPr="00386C1B">
      <w:rPr>
        <w:sz w:val="20"/>
        <w:szCs w:val="20"/>
      </w:rPr>
      <w:t>Nauk Ścisłych i Przyrodniczych</w:t>
    </w:r>
  </w:p>
  <w:p w14:paraId="5B0D877F" w14:textId="77777777" w:rsidR="00831D73" w:rsidRPr="00386C1B" w:rsidRDefault="00831D73" w:rsidP="00BF5133">
    <w:pPr>
      <w:spacing w:after="0" w:line="240" w:lineRule="auto"/>
      <w:ind w:left="9480" w:firstLine="1848"/>
      <w:rPr>
        <w:sz w:val="20"/>
        <w:szCs w:val="20"/>
      </w:rPr>
    </w:pPr>
    <w:r w:rsidRPr="00386C1B">
      <w:rPr>
        <w:sz w:val="20"/>
        <w:szCs w:val="20"/>
      </w:rPr>
      <w:t>Uniwersytetu Łódzkiego</w:t>
    </w:r>
  </w:p>
  <w:p w14:paraId="17ADBCF8" w14:textId="77777777" w:rsidR="00831D73" w:rsidRDefault="00831D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U0Nzc0MTI2NzFT0lEKTi0uzszPAykwqgUA6yGdgywAAAA="/>
  </w:docVars>
  <w:rsids>
    <w:rsidRoot w:val="006B3F78"/>
    <w:rsid w:val="00101C99"/>
    <w:rsid w:val="001C2A02"/>
    <w:rsid w:val="001D7B7C"/>
    <w:rsid w:val="00300A3A"/>
    <w:rsid w:val="00386C1B"/>
    <w:rsid w:val="003F4446"/>
    <w:rsid w:val="004A757D"/>
    <w:rsid w:val="00566A4E"/>
    <w:rsid w:val="005F57F0"/>
    <w:rsid w:val="006A53B8"/>
    <w:rsid w:val="006B3F78"/>
    <w:rsid w:val="006C56B3"/>
    <w:rsid w:val="007212A2"/>
    <w:rsid w:val="007A24FD"/>
    <w:rsid w:val="007D42A5"/>
    <w:rsid w:val="007D57A6"/>
    <w:rsid w:val="00831D73"/>
    <w:rsid w:val="00844C05"/>
    <w:rsid w:val="008F0A4F"/>
    <w:rsid w:val="00911076"/>
    <w:rsid w:val="00931032"/>
    <w:rsid w:val="009B2D6A"/>
    <w:rsid w:val="009B496A"/>
    <w:rsid w:val="009C2077"/>
    <w:rsid w:val="009F50A8"/>
    <w:rsid w:val="00A7631D"/>
    <w:rsid w:val="00AB02A1"/>
    <w:rsid w:val="00B31777"/>
    <w:rsid w:val="00B367DB"/>
    <w:rsid w:val="00B43578"/>
    <w:rsid w:val="00BE7312"/>
    <w:rsid w:val="00BF5133"/>
    <w:rsid w:val="00C92FB4"/>
    <w:rsid w:val="00D86C5D"/>
    <w:rsid w:val="00DD2E6C"/>
    <w:rsid w:val="00DF1417"/>
    <w:rsid w:val="00E7703A"/>
    <w:rsid w:val="00F3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E26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D73"/>
  </w:style>
  <w:style w:type="paragraph" w:styleId="Footer">
    <w:name w:val="footer"/>
    <w:basedOn w:val="Normal"/>
    <w:link w:val="Foot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D73"/>
  </w:style>
  <w:style w:type="table" w:styleId="TableGrid">
    <w:name w:val="Table Grid"/>
    <w:basedOn w:val="TableNormal"/>
    <w:uiPriority w:val="39"/>
    <w:rsid w:val="0083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2A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D73"/>
  </w:style>
  <w:style w:type="paragraph" w:styleId="Footer">
    <w:name w:val="footer"/>
    <w:basedOn w:val="Normal"/>
    <w:link w:val="Foot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D73"/>
  </w:style>
  <w:style w:type="table" w:styleId="TableGrid">
    <w:name w:val="Table Grid"/>
    <w:basedOn w:val="TableNormal"/>
    <w:uiPriority w:val="39"/>
    <w:rsid w:val="0083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2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1</Words>
  <Characters>61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Kuźniak-Gębarowska</dc:creator>
  <cp:lastModifiedBy>user</cp:lastModifiedBy>
  <cp:revision>6</cp:revision>
  <cp:lastPrinted>2023-07-18T08:31:00Z</cp:lastPrinted>
  <dcterms:created xsi:type="dcterms:W3CDTF">2023-06-19T11:10:00Z</dcterms:created>
  <dcterms:modified xsi:type="dcterms:W3CDTF">2023-07-18T08:31:00Z</dcterms:modified>
</cp:coreProperties>
</file>